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5A17C" w14:textId="366A2252" w:rsidR="003453CB" w:rsidRPr="007458D5" w:rsidRDefault="003453CB" w:rsidP="003453CB">
      <w:pPr>
        <w:pStyle w:val="WISS"/>
        <w:rPr>
          <w:color w:val="FF0000"/>
        </w:rPr>
      </w:pPr>
      <w:r w:rsidRPr="00B24FED">
        <w:rPr>
          <w:rFonts w:hint="eastAsia"/>
          <w:sz w:val="21"/>
          <w:szCs w:val="21"/>
        </w:rPr>
        <w:t>招待論文</w:t>
      </w:r>
      <w:r w:rsidRPr="00C14B4F">
        <w:rPr>
          <w:rFonts w:hint="eastAsia"/>
          <w:noProof/>
        </w:rPr>
        <mc:AlternateContent>
          <mc:Choice Requires="wpg">
            <w:drawing>
              <wp:anchor distT="0" distB="0" distL="114300" distR="114300" simplePos="0" relativeHeight="251665920" behindDoc="0" locked="0" layoutInCell="1" allowOverlap="1" wp14:anchorId="22A0E99F" wp14:editId="122F4112">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8578" y="0"/>
                    <wp:lineTo x="0" y="12706"/>
                    <wp:lineTo x="0" y="19059"/>
                    <wp:lineTo x="18578" y="20647"/>
                    <wp:lineTo x="21539" y="20647"/>
                    <wp:lineTo x="21539" y="0"/>
                    <wp:lineTo x="18578"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0B698" w14:textId="0CEA3843"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sidR="00FE68A0">
                                <w:rPr>
                                  <w:rFonts w:ascii="Arial Unicode MS" w:eastAsia="Arial Unicode MS" w:hAnsi="Arial Unicode MS" w:cs="Arial Unicode MS"/>
                                  <w:sz w:val="12"/>
                                  <w:szCs w:val="10"/>
                                </w:rPr>
                                <w:t>5</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2A0E99F" id="Group 121" o:spid="_x0000_s1026" style="position:absolute;left:0;text-align:left;margin-left:.8pt;margin-top:0;width:481.35pt;height:20.4pt;z-index:251665920"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&#13;&#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240B698" w14:textId="0CEA3843" w:rsidR="003453CB" w:rsidRDefault="003453CB" w:rsidP="003453CB">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Pr>
                            <w:rFonts w:ascii="Arial Unicode MS" w:eastAsia="Arial Unicode MS" w:hAnsi="Arial Unicode MS" w:cs="Arial Unicode MS"/>
                            <w:sz w:val="12"/>
                            <w:szCs w:val="10"/>
                          </w:rPr>
                          <w:t>202</w:t>
                        </w:r>
                        <w:r w:rsidR="00FE68A0">
                          <w:rPr>
                            <w:rFonts w:ascii="Arial Unicode MS" w:eastAsia="Arial Unicode MS" w:hAnsi="Arial Unicode MS" w:cs="Arial Unicode MS"/>
                            <w:sz w:val="12"/>
                            <w:szCs w:val="10"/>
                          </w:rPr>
                          <w:t>5</w:t>
                        </w:r>
                      </w:p>
                      <w:p w14:paraId="67A9BF6E" w14:textId="77777777" w:rsidR="003453CB" w:rsidRPr="00731F8E" w:rsidRDefault="003453CB" w:rsidP="003453CB">
                        <w:pPr>
                          <w:ind w:right="78" w:firstLineChars="0" w:firstLine="0"/>
                          <w:jc w:val="right"/>
                          <w:rPr>
                            <w:rFonts w:ascii="Arial Unicode MS" w:eastAsia="Arial Unicode MS" w:hAnsi="Arial Unicode MS" w:cs="Arial Unicode MS"/>
                            <w:sz w:val="12"/>
                            <w:szCs w:val="10"/>
                          </w:rPr>
                        </w:pPr>
                      </w:p>
                      <w:p w14:paraId="7621D379" w14:textId="77777777" w:rsidR="003453CB" w:rsidRDefault="003453CB" w:rsidP="003453CB">
                        <w:pPr>
                          <w:ind w:right="78" w:firstLineChars="0" w:firstLine="0"/>
                          <w:rPr>
                            <w:sz w:val="10"/>
                            <w:szCs w:val="10"/>
                          </w:rPr>
                        </w:pPr>
                      </w:p>
                      <w:p w14:paraId="0ABAB41C" w14:textId="77777777" w:rsidR="003453CB" w:rsidRPr="004736CC" w:rsidRDefault="003453CB" w:rsidP="003453CB">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64896" behindDoc="0" locked="1" layoutInCell="1" allowOverlap="1" wp14:anchorId="39E00DE1" wp14:editId="7501E2BB">
                <wp:simplePos x="0" y="0"/>
                <wp:positionH relativeFrom="margin">
                  <wp:posOffset>3175</wp:posOffset>
                </wp:positionH>
                <wp:positionV relativeFrom="margin">
                  <wp:posOffset>7779385</wp:posOffset>
                </wp:positionV>
                <wp:extent cx="2926080" cy="788670"/>
                <wp:effectExtent l="0" t="0" r="7620" b="1143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788670"/>
                          <a:chOff x="1134" y="14229"/>
                          <a:chExt cx="4608" cy="1242"/>
                        </a:xfrm>
                      </wpg:grpSpPr>
                      <wps:wsp>
                        <wps:cNvPr id="26" name="Text Box 22"/>
                        <wps:cNvSpPr txBox="1">
                          <a:spLocks noChangeArrowheads="1"/>
                        </wps:cNvSpPr>
                        <wps:spPr bwMode="auto">
                          <a:xfrm>
                            <a:off x="1134" y="14256"/>
                            <a:ext cx="4608" cy="121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79C3FE8" w14:textId="3A73E80A" w:rsidR="003453CB" w:rsidRPr="00706092" w:rsidRDefault="0094254A" w:rsidP="003453CB">
                              <w:pPr>
                                <w:spacing w:line="220" w:lineRule="exact"/>
                                <w:ind w:right="73" w:firstLineChars="50" w:firstLine="87"/>
                                <w:rPr>
                                  <w:spacing w:val="-16"/>
                                  <w:szCs w:val="16"/>
                                </w:rPr>
                              </w:pPr>
                              <w:r w:rsidRPr="0094254A">
                                <w:rPr>
                                  <w:spacing w:val="-16"/>
                                  <w:szCs w:val="16"/>
                                </w:rPr>
                                <w:t>Copyright is held by the author(s). This paper is nonrefereed and non-archival.</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229"/>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E00DE1" id="Group 87" o:spid="_x0000_s1029" style="position:absolute;left:0;text-align:left;margin-left:.25pt;margin-top:612.55pt;width:230.4pt;height:62.1pt;z-index:251664896;mso-position-horizontal-relative:margin;mso-position-vertical-relative:margin" coordorigin="1134,14229" coordsize="4608,12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">
                <v:shapetype id="_x0000_t202" coordsize="21600,21600" o:spt="202" path="m,l,21600r21600,l21600,xe">
                  <v:stroke joinstyle="miter"/>
                  <v:path gradientshapeok="t" o:connecttype="rect"/>
                </v:shapetype>
                <v:shape id="Text Box 22" o:spid="_x0000_s1030" type="#_x0000_t202" style="position:absolute;left:1134;top:14256;width:4608;height:1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379C3FE8" w14:textId="3A73E80A" w:rsidR="003453CB" w:rsidRPr="00706092" w:rsidRDefault="0094254A" w:rsidP="003453CB">
                        <w:pPr>
                          <w:spacing w:line="220" w:lineRule="exact"/>
                          <w:ind w:right="73" w:firstLineChars="50" w:firstLine="87"/>
                          <w:rPr>
                            <w:spacing w:val="-16"/>
                            <w:szCs w:val="16"/>
                          </w:rPr>
                        </w:pPr>
                        <w:r w:rsidRPr="0094254A">
                          <w:rPr>
                            <w:spacing w:val="-16"/>
                            <w:szCs w:val="16"/>
                          </w:rPr>
                          <w:t>Copyright is held by the author(s). This paper is nonrefereed and non-archival.</w:t>
                        </w:r>
                      </w:p>
                      <w:p w14:paraId="004C87CB"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以下に著者の所属を記入する．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1302286D" w14:textId="77777777" w:rsidR="003453CB" w:rsidRPr="00706092" w:rsidRDefault="003453CB" w:rsidP="003453CB">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229;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B24FED">
        <w:t xml:space="preserve"> </w:t>
      </w:r>
      <w:r w:rsidR="00B24FED" w:rsidRPr="00DF25C8">
        <w:rPr>
          <w:rFonts w:hint="eastAsia"/>
          <w:color w:val="FF0000"/>
        </w:rPr>
        <w:t>論文タイトル</w:t>
      </w:r>
      <w:r w:rsidR="00B24FED" w:rsidRPr="003D70AA">
        <w:rPr>
          <w:rFonts w:hint="eastAsia"/>
          <w:color w:val="FF0000"/>
        </w:rPr>
        <w:t>（国際学会</w:t>
      </w:r>
      <w:r w:rsidR="00B24FED">
        <w:rPr>
          <w:rFonts w:hint="eastAsia"/>
          <w:color w:val="FF0000"/>
        </w:rPr>
        <w:t>招待</w:t>
      </w:r>
      <w:r w:rsidR="00B24FED" w:rsidRPr="003D70AA">
        <w:rPr>
          <w:rFonts w:hint="eastAsia"/>
          <w:color w:val="FF0000"/>
        </w:rPr>
        <w:t>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0" w:name="OLE_LINK3"/>
      <w:bookmarkStart w:id="1" w:name="OLE_LINK4"/>
      <w:bookmarkStart w:id="2"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0"/>
      <w:bookmarkEnd w:id="1"/>
      <w:bookmarkEnd w:id="2"/>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3" w:name="OLE_LINK7"/>
      <w:bookmarkStart w:id="4" w:name="OLE_LINK8"/>
      <w:bookmarkStart w:id="5"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3"/>
      <w:bookmarkEnd w:id="4"/>
      <w:bookmarkEnd w:id="5"/>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59E16295"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0DC932EA">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6"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6"/>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7"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7"/>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FE68A0">
        <w:t>5</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8" w:name="_Ref403846598"/>
      <w:r w:rsidRPr="000F19E2">
        <w:rPr>
          <w:rFonts w:hint="eastAsia"/>
        </w:rPr>
        <w:t>全般的な注意事項</w:t>
      </w:r>
      <w:bookmarkEnd w:id="8"/>
    </w:p>
    <w:p w14:paraId="72116AF9" w14:textId="47898926"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w:t>
      </w:r>
      <w:r w:rsidR="008A557D">
        <w:rPr>
          <w:rFonts w:hint="eastAsia"/>
        </w:rPr>
        <w:t>WISS202</w:t>
      </w:r>
      <w:r w:rsidR="00FE68A0">
        <w:t>5</w:t>
      </w:r>
      <w:r w:rsidR="008A557D">
        <w:rPr>
          <w:rFonts w:hint="eastAsia"/>
        </w:rPr>
        <w:t>サイトから</w:t>
      </w:r>
      <w:r w:rsidR="00D45921">
        <w:rPr>
          <w:rFonts w:hint="eastAsia"/>
        </w:rPr>
        <w:t>査読方針</w:t>
      </w:r>
      <w:r w:rsidR="008A557D">
        <w:rPr>
          <w:rFonts w:hint="eastAsia"/>
        </w:rPr>
        <w:t>のページ</w:t>
      </w:r>
      <w:r w:rsidR="00D45921">
        <w:rPr>
          <w:rFonts w:hint="eastAsia"/>
        </w:rPr>
        <w:t>を参照）</w:t>
      </w:r>
      <w:r>
        <w:rPr>
          <w:rFonts w:hint="eastAsia"/>
        </w:rPr>
        <w:t>．</w:t>
      </w:r>
    </w:p>
    <w:p w14:paraId="13285563" w14:textId="77777777" w:rsidR="00B24FED" w:rsidRDefault="00B24FED" w:rsidP="00B24FED">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する</w:t>
      </w:r>
      <w:r w:rsidRPr="00910935">
        <w:rPr>
          <w:rFonts w:hint="eastAsia"/>
        </w:rPr>
        <w:t>．</w:t>
      </w:r>
    </w:p>
    <w:p w14:paraId="12925735" w14:textId="77777777" w:rsidR="00B24FED" w:rsidRDefault="00B24FED" w:rsidP="00F33FE3">
      <w:pPr>
        <w:ind w:firstLine="197"/>
      </w:pPr>
    </w:p>
    <w:p w14:paraId="5794A27E" w14:textId="15E76763" w:rsidR="0094254A" w:rsidRPr="00B24FED" w:rsidRDefault="0094254A" w:rsidP="0094254A">
      <w:pPr>
        <w:ind w:firstLineChars="50" w:firstLine="98"/>
        <w:rPr>
          <w:rFonts w:hint="eastAsia"/>
        </w:rPr>
      </w:pP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1F1F2410" w:rsidR="000126EF" w:rsidRPr="000B3E9C" w:rsidRDefault="00B05754" w:rsidP="00B24FED">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lastRenderedPageBreak/>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7AB2FEAA">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9" w:name="_Ref392770849"/>
                            <w:bookmarkStart w:id="10" w:name="OLE_LINK16"/>
                            <w:bookmarkStart w:id="11"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9"/>
                            <w:r w:rsidRPr="0014368C">
                              <w:t>．</w:t>
                            </w:r>
                            <w:r>
                              <w:rPr>
                                <w:rFonts w:hint="eastAsia"/>
                              </w:rPr>
                              <w:t>Word2010</w:t>
                            </w:r>
                            <w:r>
                              <w:rPr>
                                <w:rFonts w:hint="eastAsia"/>
                              </w:rPr>
                              <w:t>でスタイルウィンドウを表示するには図の赤丸部分をクリックする．</w:t>
                            </w:r>
                            <w:bookmarkEnd w:id="10"/>
                            <w:bookmarkEnd w:id="11"/>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2"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2"/>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3"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3"/>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4"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4"/>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5"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5"/>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6"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6"/>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7" w:name="OLE_LINK6"/>
                                  <w:r w:rsidRPr="00690025">
                                    <w:rPr>
                                      <w:rStyle w:val="af2"/>
                                      <w:rFonts w:hint="eastAsia"/>
                                    </w:rPr>
                                    <w:t>段落番号</w:t>
                                  </w:r>
                                  <w:r w:rsidRPr="00690025">
                                    <w:rPr>
                                      <w:rStyle w:val="af2"/>
                                      <w:rFonts w:hint="eastAsia"/>
                                    </w:rPr>
                                    <w:t>2</w:t>
                                  </w:r>
                                  <w:bookmarkEnd w:id="17"/>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8"/>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19"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9"/>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0"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0"/>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1" w:name="_Ref392770849"/>
                      <w:bookmarkStart w:id="22" w:name="OLE_LINK16"/>
                      <w:bookmarkStart w:id="2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1"/>
                      <w:r w:rsidRPr="0014368C">
                        <w:t>．</w:t>
                      </w:r>
                      <w:r>
                        <w:rPr>
                          <w:rFonts w:hint="eastAsia"/>
                        </w:rPr>
                        <w:t>Word2010</w:t>
                      </w:r>
                      <w:r>
                        <w:rPr>
                          <w:rFonts w:hint="eastAsia"/>
                        </w:rPr>
                        <w:t>でスタイルウィンドウを表示するには図の赤丸部分をクリックする．</w:t>
                      </w:r>
                      <w:bookmarkEnd w:id="22"/>
                      <w:bookmarkEnd w:id="2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29" w:name="OLE_LINK6"/>
                            <w:r w:rsidRPr="00690025">
                              <w:rPr>
                                <w:rStyle w:val="af2"/>
                                <w:rFonts w:hint="eastAsia"/>
                              </w:rPr>
                              <w:t>段落番号</w:t>
                            </w:r>
                            <w:r w:rsidRPr="00690025">
                              <w:rPr>
                                <w:rStyle w:val="af2"/>
                                <w:rFonts w:hint="eastAsia"/>
                              </w:rPr>
                              <w:t>2</w:t>
                            </w:r>
                            <w:bookmarkEnd w:id="2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3"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3"/>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A5F1C5D"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w:t>
      </w:r>
      <w:r w:rsidR="00B24FED">
        <w:rPr>
          <w:rFonts w:hint="eastAsia"/>
          <w:noProof/>
        </w:rPr>
        <w:lastRenderedPageBreak/>
        <mc:AlternateContent>
          <mc:Choice Requires="wpg">
            <w:drawing>
              <wp:anchor distT="0" distB="0" distL="114300" distR="114300" simplePos="0" relativeHeight="251656704" behindDoc="0" locked="0" layoutInCell="1" allowOverlap="1" wp14:anchorId="3A44C1D0" wp14:editId="334115F9">
                <wp:simplePos x="0" y="0"/>
                <wp:positionH relativeFrom="column">
                  <wp:posOffset>308610</wp:posOffset>
                </wp:positionH>
                <wp:positionV relativeFrom="paragraph">
                  <wp:posOffset>101812</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3pt;margin-top:8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44D07">
        <w:rPr>
          <w:rFonts w:hint="eastAsia"/>
        </w:rPr>
        <w:t>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2A36A79E">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454377759" name="図 1454377759"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9"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BivdEQ+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19769262" name="図 11976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5D9E3B8B"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lastRenderedPageBreak/>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4D4FAB"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75pt;height:18.15pt;mso-width-percent:0;mso-height-percent:0;mso-width-percent:0;mso-height-percent:0" o:ole="">
                  <v:imagedata r:id="rId29" o:title=""/>
                </v:shape>
                <o:OLEObject Type="Embed" ProgID="Equation.3" ShapeID="_x0000_i1028" DrawAspect="Content" ObjectID="_1811288538" r:id="rId30"/>
              </w:object>
            </w:r>
            <w:r w:rsidRPr="00816C87">
              <w:rPr>
                <w:noProof/>
                <w:position w:val="-28"/>
              </w:rPr>
              <w:object w:dxaOrig="1800" w:dyaOrig="680" w14:anchorId="6E4A7BC4">
                <v:shape id="_x0000_i1027" type="#_x0000_t75" alt="" style="width:65.75pt;height:25.05pt;mso-width-percent:0;mso-height-percent:0;mso-width-percent:0;mso-height-percent:0" o:ole="">
                  <v:imagedata r:id="rId31" o:title=""/>
                </v:shape>
                <o:OLEObject Type="Embed" ProgID="Equation.3" ShapeID="_x0000_i1027" DrawAspect="Content" ObjectID="_1811288539" r:id="rId32"/>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4D4FAB" w:rsidP="00BF56BA">
            <w:pPr>
              <w:ind w:rightChars="7" w:right="14" w:firstLineChars="0" w:firstLine="0"/>
              <w:jc w:val="center"/>
            </w:pPr>
            <w:r w:rsidRPr="0080308D">
              <w:rPr>
                <w:noProof/>
                <w:position w:val="-10"/>
              </w:rPr>
              <w:object w:dxaOrig="180" w:dyaOrig="340" w14:anchorId="3A7B0EA2">
                <v:shape id="_x0000_i1026" type="#_x0000_t75" alt="" style="width:8.75pt;height:18.15pt;mso-width-percent:0;mso-height-percent:0;mso-width-percent:0;mso-height-percent:0" o:ole="">
                  <v:imagedata r:id="rId29" o:title=""/>
                </v:shape>
                <o:OLEObject Type="Embed" ProgID="Equation.3" ShapeID="_x0000_i1026" DrawAspect="Content" ObjectID="_1811288540" r:id="rId33"/>
              </w:object>
            </w:r>
            <w:r w:rsidRPr="00816C87">
              <w:rPr>
                <w:noProof/>
                <w:position w:val="-28"/>
              </w:rPr>
              <w:object w:dxaOrig="1800" w:dyaOrig="680" w14:anchorId="1DED1D38">
                <v:shape id="_x0000_i1025" type="#_x0000_t75" alt="" style="width:65.75pt;height:25.05pt;mso-width-percent:0;mso-height-percent:0;mso-width-percent:0;mso-height-percent:0" o:ole="">
                  <v:imagedata r:id="rId31" o:title=""/>
                </v:shape>
                <o:OLEObject Type="Embed" ProgID="Equation.3" ShapeID="_x0000_i1025" DrawAspect="Content" ObjectID="_1811288541" r:id="rId34"/>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4C3D072E" w:rsidR="00DA1390" w:rsidRPr="00B24FED" w:rsidRDefault="00331AFE" w:rsidP="00B24FED">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61DB2203"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706092">
        <w:rPr>
          <w:rFonts w:hint="eastAsia"/>
        </w:rPr>
        <w:t>．</w:t>
      </w:r>
    </w:p>
    <w:p w14:paraId="1C46BC48" w14:textId="77777777" w:rsidR="00B36CCF" w:rsidRPr="009C758C" w:rsidRDefault="00B36CCF" w:rsidP="00B24FED">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B24FED">
      <w:pPr>
        <w:ind w:firstLineChars="50" w:firstLine="98"/>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6F8FA0C7"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195D6E">
        <w:t>5</w:t>
      </w:r>
      <w:r w:rsidR="001A25EA" w:rsidRPr="00565876">
        <w:rPr>
          <w:rFonts w:hint="eastAsia"/>
        </w:rPr>
        <w:t>/</w:t>
      </w:r>
      <w:r w:rsidR="001A25EA">
        <w:t>0</w:t>
      </w:r>
      <w:r w:rsidR="00195D6E">
        <w:t>6</w:t>
      </w:r>
      <w:r w:rsidR="001A25EA" w:rsidRPr="00565876">
        <w:rPr>
          <w:rFonts w:hint="eastAsia"/>
        </w:rPr>
        <w:t>/</w:t>
      </w:r>
      <w:r w:rsidR="00195D6E">
        <w:t>03</w:t>
      </w:r>
      <w:r w:rsidR="00F06B2F">
        <w:rPr>
          <w:rFonts w:hint="eastAsia"/>
        </w:rPr>
        <w:t xml:space="preserve">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7C279E8B"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195D6E">
        <w:t>5</w:t>
      </w:r>
      <w:r w:rsidRPr="00565876">
        <w:rPr>
          <w:rFonts w:hint="eastAsia"/>
        </w:rPr>
        <w:t>/</w:t>
      </w:r>
      <w:r>
        <w:t>0</w:t>
      </w:r>
      <w:r w:rsidR="00195D6E">
        <w:t>6</w:t>
      </w:r>
      <w:r w:rsidRPr="00565876">
        <w:rPr>
          <w:rFonts w:hint="eastAsia"/>
        </w:rPr>
        <w:t>/</w:t>
      </w:r>
      <w:r w:rsidR="00195D6E">
        <w:t>03</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ECE86" w14:textId="77777777" w:rsidR="004D4FAB" w:rsidRDefault="004D4FAB" w:rsidP="009B5CE9">
      <w:pPr>
        <w:spacing w:before="120"/>
        <w:ind w:left="299" w:right="76" w:firstLine="200"/>
      </w:pPr>
    </w:p>
    <w:p w14:paraId="22F5D0BC" w14:textId="77777777" w:rsidR="004D4FAB" w:rsidRDefault="004D4FAB">
      <w:pPr>
        <w:ind w:firstLine="200"/>
      </w:pPr>
      <w:r>
        <w:separator/>
      </w:r>
    </w:p>
  </w:endnote>
  <w:endnote w:type="continuationSeparator" w:id="0">
    <w:p w14:paraId="29F2767B" w14:textId="77777777" w:rsidR="004D4FAB" w:rsidRDefault="004D4FAB" w:rsidP="009B5CE9">
      <w:pPr>
        <w:spacing w:before="120"/>
        <w:ind w:left="299" w:right="76" w:firstLine="200"/>
      </w:pPr>
    </w:p>
    <w:p w14:paraId="55B80B3F" w14:textId="77777777" w:rsidR="004D4FAB" w:rsidRDefault="004D4FAB">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286F0" w14:textId="77777777" w:rsidR="004D4FAB" w:rsidRDefault="004D4FAB">
      <w:pPr>
        <w:ind w:firstLine="200"/>
      </w:pPr>
      <w:r>
        <w:separator/>
      </w:r>
      <w:r>
        <w:separator/>
      </w:r>
    </w:p>
  </w:footnote>
  <w:footnote w:type="continuationSeparator" w:id="0">
    <w:p w14:paraId="1706DFF1" w14:textId="77777777" w:rsidR="004D4FAB" w:rsidRDefault="004D4FAB" w:rsidP="009B5CE9">
      <w:pPr>
        <w:spacing w:before="120"/>
        <w:ind w:left="299" w:right="76" w:firstLine="200"/>
      </w:pPr>
    </w:p>
    <w:p w14:paraId="7DC9D765" w14:textId="77777777" w:rsidR="004D4FAB" w:rsidRDefault="004D4FAB">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7FEB" w14:textId="343C84F5"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C95DDC">
      <w:rPr>
        <w:sz w:val="16"/>
        <w:szCs w:val="15"/>
      </w:rPr>
      <w:t>5</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3F05F1A"/>
    <w:multiLevelType w:val="hybridMultilevel"/>
    <w:tmpl w:val="4318550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5"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8"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9" w15:restartNumberingAfterBreak="0">
    <w:nsid w:val="461267F7"/>
    <w:multiLevelType w:val="hybridMultilevel"/>
    <w:tmpl w:val="5474406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21"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3"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4"/>
  </w:num>
  <w:num w:numId="3" w16cid:durableId="408381233">
    <w:abstractNumId w:val="18"/>
  </w:num>
  <w:num w:numId="4" w16cid:durableId="1359576582">
    <w:abstractNumId w:val="20"/>
  </w:num>
  <w:num w:numId="5" w16cid:durableId="839124284">
    <w:abstractNumId w:val="15"/>
  </w:num>
  <w:num w:numId="6" w16cid:durableId="118034358">
    <w:abstractNumId w:val="21"/>
  </w:num>
  <w:num w:numId="7" w16cid:durableId="377358371">
    <w:abstractNumId w:val="11"/>
  </w:num>
  <w:num w:numId="8" w16cid:durableId="1833720983">
    <w:abstractNumId w:val="16"/>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2"/>
  </w:num>
  <w:num w:numId="18" w16cid:durableId="188026837">
    <w:abstractNumId w:val="0"/>
  </w:num>
  <w:num w:numId="19" w16cid:durableId="396248753">
    <w:abstractNumId w:val="17"/>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3"/>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 w:numId="37" w16cid:durableId="223029161">
    <w:abstractNumId w:val="19"/>
  </w:num>
  <w:num w:numId="38" w16cid:durableId="9721801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0E28"/>
    <w:rsid w:val="00072077"/>
    <w:rsid w:val="00073760"/>
    <w:rsid w:val="000746CA"/>
    <w:rsid w:val="000757BB"/>
    <w:rsid w:val="00076364"/>
    <w:rsid w:val="00076748"/>
    <w:rsid w:val="00076ABB"/>
    <w:rsid w:val="00077F86"/>
    <w:rsid w:val="00080920"/>
    <w:rsid w:val="00081B33"/>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3A29"/>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72C2D"/>
    <w:rsid w:val="00180935"/>
    <w:rsid w:val="00181529"/>
    <w:rsid w:val="001869AB"/>
    <w:rsid w:val="001930B2"/>
    <w:rsid w:val="00194BB0"/>
    <w:rsid w:val="00195642"/>
    <w:rsid w:val="00195D6E"/>
    <w:rsid w:val="001A00B4"/>
    <w:rsid w:val="001A1B37"/>
    <w:rsid w:val="001A25EA"/>
    <w:rsid w:val="001A5758"/>
    <w:rsid w:val="001B07CB"/>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2EB1"/>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033"/>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53CB"/>
    <w:rsid w:val="00347FDF"/>
    <w:rsid w:val="00355FFF"/>
    <w:rsid w:val="00356209"/>
    <w:rsid w:val="00360442"/>
    <w:rsid w:val="003607AC"/>
    <w:rsid w:val="003608C5"/>
    <w:rsid w:val="0036579B"/>
    <w:rsid w:val="00365F02"/>
    <w:rsid w:val="00382FCA"/>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3FFF"/>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185F"/>
    <w:rsid w:val="00492902"/>
    <w:rsid w:val="00494231"/>
    <w:rsid w:val="00494D58"/>
    <w:rsid w:val="004B0940"/>
    <w:rsid w:val="004B24B2"/>
    <w:rsid w:val="004B54CE"/>
    <w:rsid w:val="004C29A5"/>
    <w:rsid w:val="004C3D22"/>
    <w:rsid w:val="004C5AC9"/>
    <w:rsid w:val="004C771B"/>
    <w:rsid w:val="004D234E"/>
    <w:rsid w:val="004D319E"/>
    <w:rsid w:val="004D3C30"/>
    <w:rsid w:val="004D4FAB"/>
    <w:rsid w:val="004D5FBF"/>
    <w:rsid w:val="004D6227"/>
    <w:rsid w:val="004E0455"/>
    <w:rsid w:val="004E1ADC"/>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5659"/>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AE9"/>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1049"/>
    <w:rsid w:val="007455DB"/>
    <w:rsid w:val="00745E25"/>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444"/>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27F73"/>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557D"/>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DA9"/>
    <w:rsid w:val="00913F1A"/>
    <w:rsid w:val="009165B9"/>
    <w:rsid w:val="00916C87"/>
    <w:rsid w:val="00917974"/>
    <w:rsid w:val="00921E0C"/>
    <w:rsid w:val="00922231"/>
    <w:rsid w:val="00922B8E"/>
    <w:rsid w:val="00930009"/>
    <w:rsid w:val="0093386F"/>
    <w:rsid w:val="00936ED8"/>
    <w:rsid w:val="009400D6"/>
    <w:rsid w:val="00941EF5"/>
    <w:rsid w:val="0094254A"/>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66D7"/>
    <w:rsid w:val="009C758C"/>
    <w:rsid w:val="009D027B"/>
    <w:rsid w:val="009D294C"/>
    <w:rsid w:val="009D3CEE"/>
    <w:rsid w:val="009D5004"/>
    <w:rsid w:val="009D5731"/>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73768"/>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24FED"/>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16EC"/>
    <w:rsid w:val="00C3743A"/>
    <w:rsid w:val="00C378E4"/>
    <w:rsid w:val="00C411E7"/>
    <w:rsid w:val="00C44072"/>
    <w:rsid w:val="00C44BDA"/>
    <w:rsid w:val="00C5093B"/>
    <w:rsid w:val="00C511CD"/>
    <w:rsid w:val="00C514FF"/>
    <w:rsid w:val="00C60BF0"/>
    <w:rsid w:val="00C636FB"/>
    <w:rsid w:val="00C67951"/>
    <w:rsid w:val="00C679C6"/>
    <w:rsid w:val="00C67AF4"/>
    <w:rsid w:val="00C71734"/>
    <w:rsid w:val="00C7691A"/>
    <w:rsid w:val="00C77FA9"/>
    <w:rsid w:val="00C82084"/>
    <w:rsid w:val="00C82D93"/>
    <w:rsid w:val="00C84AC1"/>
    <w:rsid w:val="00C87C87"/>
    <w:rsid w:val="00C9311F"/>
    <w:rsid w:val="00C95DDC"/>
    <w:rsid w:val="00CA015E"/>
    <w:rsid w:val="00CA06DE"/>
    <w:rsid w:val="00CB0155"/>
    <w:rsid w:val="00CB02F7"/>
    <w:rsid w:val="00CB393D"/>
    <w:rsid w:val="00CB522E"/>
    <w:rsid w:val="00CB76B7"/>
    <w:rsid w:val="00CC146F"/>
    <w:rsid w:val="00CC20FE"/>
    <w:rsid w:val="00CC2B66"/>
    <w:rsid w:val="00CC6153"/>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6369"/>
    <w:rsid w:val="00DE7686"/>
    <w:rsid w:val="00DF4605"/>
    <w:rsid w:val="00DF5999"/>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28B9"/>
    <w:rsid w:val="00EA2A31"/>
    <w:rsid w:val="00EB0B61"/>
    <w:rsid w:val="00EB5250"/>
    <w:rsid w:val="00EC1E7B"/>
    <w:rsid w:val="00EC3AD8"/>
    <w:rsid w:val="00ED3B3F"/>
    <w:rsid w:val="00ED4A53"/>
    <w:rsid w:val="00EE2EA2"/>
    <w:rsid w:val="00EE54A8"/>
    <w:rsid w:val="00EF542E"/>
    <w:rsid w:val="00EF721B"/>
    <w:rsid w:val="00F015B8"/>
    <w:rsid w:val="00F02F82"/>
    <w:rsid w:val="00F04EC2"/>
    <w:rsid w:val="00F05419"/>
    <w:rsid w:val="00F061A8"/>
    <w:rsid w:val="00F06B2F"/>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2BA3"/>
    <w:rsid w:val="00FB31F8"/>
    <w:rsid w:val="00FB62DF"/>
    <w:rsid w:val="00FB6855"/>
    <w:rsid w:val="00FC0BF6"/>
    <w:rsid w:val="00FC2EDC"/>
    <w:rsid w:val="00FC778B"/>
    <w:rsid w:val="00FE0D6A"/>
    <w:rsid w:val="00FE6286"/>
    <w:rsid w:val="00FE68A0"/>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 w:type="character" w:styleId="aff6">
    <w:name w:val="Strong"/>
    <w:basedOn w:val="a2"/>
    <w:qFormat/>
    <w:rsid w:val="00EF721B"/>
    <w:rPr>
      <w:b/>
      <w:bCs/>
    </w:rPr>
  </w:style>
  <w:style w:type="paragraph" w:styleId="aff7">
    <w:name w:val="Title"/>
    <w:basedOn w:val="a1"/>
    <w:next w:val="a1"/>
    <w:link w:val="aff8"/>
    <w:qFormat/>
    <w:rsid w:val="003453CB"/>
    <w:pPr>
      <w:spacing w:before="240" w:after="120"/>
      <w:jc w:val="center"/>
      <w:outlineLvl w:val="0"/>
    </w:pPr>
    <w:rPr>
      <w:rFonts w:asciiTheme="majorHAnsi" w:eastAsiaTheme="majorEastAsia" w:hAnsiTheme="majorHAnsi" w:cstheme="majorBidi"/>
      <w:sz w:val="32"/>
      <w:szCs w:val="32"/>
    </w:rPr>
  </w:style>
  <w:style w:type="character" w:customStyle="1" w:styleId="aff8">
    <w:name w:val="表題 (文字)"/>
    <w:basedOn w:val="a2"/>
    <w:link w:val="aff7"/>
    <w:rsid w:val="003453CB"/>
    <w:rPr>
      <w:rFonts w:asciiTheme="majorHAnsi" w:eastAsiaTheme="majorEastAsia" w:hAnsiTheme="majorHAnsi" w:cstheme="majorBidi"/>
      <w:kern w:val="2"/>
      <w:sz w:val="32"/>
      <w:szCs w:val="32"/>
    </w:rPr>
  </w:style>
  <w:style w:type="paragraph" w:styleId="aff9">
    <w:name w:val="Subtitle"/>
    <w:basedOn w:val="a1"/>
    <w:next w:val="a1"/>
    <w:link w:val="affa"/>
    <w:qFormat/>
    <w:rsid w:val="003453CB"/>
    <w:pPr>
      <w:jc w:val="center"/>
      <w:outlineLvl w:val="1"/>
    </w:pPr>
    <w:rPr>
      <w:rFonts w:asciiTheme="minorHAnsi" w:eastAsiaTheme="minorEastAsia" w:hAnsiTheme="minorHAnsi" w:cstheme="minorBidi"/>
      <w:sz w:val="24"/>
      <w:szCs w:val="24"/>
    </w:rPr>
  </w:style>
  <w:style w:type="character" w:customStyle="1" w:styleId="affa">
    <w:name w:val="副題 (文字)"/>
    <w:basedOn w:val="a2"/>
    <w:link w:val="aff9"/>
    <w:rsid w:val="003453CB"/>
    <w:rPr>
      <w:rFonts w:asciiTheme="minorHAnsi" w:eastAsiaTheme="minorEastAsia" w:hAnsiTheme="minorHAnsi" w:cstheme="minorBid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33" Type="http://schemas.openxmlformats.org/officeDocument/2006/relationships/oleObject" Target="embeddings/oleObject3.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32" Type="http://schemas.openxmlformats.org/officeDocument/2006/relationships/oleObject" Target="embeddings/oleObject2.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00.png"/><Relationship Id="rId36" Type="http://schemas.openxmlformats.org/officeDocument/2006/relationships/image" Target="media/image130.jpeg"/><Relationship Id="rId10" Type="http://schemas.openxmlformats.org/officeDocument/2006/relationships/header" Target="header1.xml"/><Relationship Id="rId19" Type="http://schemas.openxmlformats.org/officeDocument/2006/relationships/image" Target="media/image6.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jpeg"/><Relationship Id="rId30" Type="http://schemas.openxmlformats.org/officeDocument/2006/relationships/oleObject" Target="embeddings/oleObject1.bin"/><Relationship Id="rId35" Type="http://schemas.openxmlformats.org/officeDocument/2006/relationships/image" Target="media/image13.jpeg"/><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949</Words>
  <Characters>5413</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5</cp:revision>
  <cp:lastPrinted>2019-04-08T09:54:00Z</cp:lastPrinted>
  <dcterms:created xsi:type="dcterms:W3CDTF">2025-06-03T04:37:00Z</dcterms:created>
  <dcterms:modified xsi:type="dcterms:W3CDTF">2025-06-12T17:56:00Z</dcterms:modified>
  <cp:category/>
</cp:coreProperties>
</file>